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3AD0" w:rsidRDefault="00043AD0" w:rsidP="00F35134">
      <w:pPr>
        <w:rPr>
          <w:b/>
          <w:color w:val="222222"/>
        </w:rPr>
      </w:pPr>
      <w:r>
        <w:rPr>
          <w:b/>
          <w:color w:val="222222"/>
        </w:rPr>
        <w:t>R</w:t>
      </w:r>
      <w:r w:rsidR="00307C3C">
        <w:rPr>
          <w:b/>
          <w:color w:val="222222"/>
        </w:rPr>
        <w:t xml:space="preserve">um </w:t>
      </w:r>
      <w:r w:rsidR="005D4792">
        <w:rPr>
          <w:b/>
          <w:color w:val="222222"/>
        </w:rPr>
        <w:t>basın</w:t>
      </w:r>
      <w:r w:rsidR="00307C3C">
        <w:rPr>
          <w:b/>
          <w:color w:val="222222"/>
        </w:rPr>
        <w:t xml:space="preserve">ında </w:t>
      </w:r>
      <w:r w:rsidR="00444287">
        <w:rPr>
          <w:b/>
          <w:color w:val="222222"/>
        </w:rPr>
        <w:t>gerçekçi</w:t>
      </w:r>
      <w:r w:rsidR="00307C3C">
        <w:rPr>
          <w:b/>
          <w:color w:val="222222"/>
        </w:rPr>
        <w:t xml:space="preserve"> yazılar</w:t>
      </w:r>
    </w:p>
    <w:p w:rsidR="00043AD0" w:rsidRDefault="00043AD0" w:rsidP="00F35134">
      <w:pPr>
        <w:rPr>
          <w:b/>
          <w:color w:val="222222"/>
        </w:rPr>
      </w:pPr>
    </w:p>
    <w:p w:rsidR="00C307C6" w:rsidRDefault="00C307C6" w:rsidP="00886965">
      <w:pPr>
        <w:rPr>
          <w:color w:val="222222"/>
        </w:rPr>
      </w:pPr>
      <w:r>
        <w:rPr>
          <w:color w:val="222222"/>
        </w:rPr>
        <w:t xml:space="preserve">Orijinal adı “Cyprus Mail” (Kıbrıs Postası) olan ve Kıbrıs Rum tarafından yayınlanan günlük gazetede </w:t>
      </w:r>
      <w:r w:rsidRPr="00C307C6">
        <w:rPr>
          <w:color w:val="222222"/>
        </w:rPr>
        <w:t>George Koumoull</w:t>
      </w:r>
      <w:r>
        <w:rPr>
          <w:color w:val="222222"/>
        </w:rPr>
        <w:t>i</w:t>
      </w:r>
      <w:r w:rsidRPr="00C307C6">
        <w:rPr>
          <w:color w:val="222222"/>
        </w:rPr>
        <w:t>s</w:t>
      </w:r>
      <w:r>
        <w:rPr>
          <w:color w:val="222222"/>
        </w:rPr>
        <w:t xml:space="preserve"> adlı bir yazar var. Rumlara göre biraz da aykırı bir yazar. Durup dururken Kıbrıslı Rumların Ve Yunanistan’daki Helenlerin </w:t>
      </w:r>
      <w:r w:rsidR="00765830">
        <w:rPr>
          <w:color w:val="222222"/>
        </w:rPr>
        <w:t>“</w:t>
      </w:r>
      <w:r>
        <w:rPr>
          <w:color w:val="222222"/>
        </w:rPr>
        <w:t>Tabu</w:t>
      </w:r>
      <w:r w:rsidR="00765830">
        <w:rPr>
          <w:color w:val="222222"/>
        </w:rPr>
        <w:t>”</w:t>
      </w:r>
      <w:r>
        <w:rPr>
          <w:color w:val="222222"/>
        </w:rPr>
        <w:t xml:space="preserve"> olarak tanımladıkları konularda bir şeyler yazar ve büyük çoğunluğun şimşeklerini, az sayıda bazılarının da takdirini alır.</w:t>
      </w:r>
      <w:bookmarkStart w:id="0" w:name="_GoBack"/>
      <w:bookmarkEnd w:id="0"/>
    </w:p>
    <w:p w:rsidR="00C307C6" w:rsidRDefault="00C307C6" w:rsidP="00886965">
      <w:pPr>
        <w:rPr>
          <w:color w:val="222222"/>
        </w:rPr>
      </w:pPr>
    </w:p>
    <w:p w:rsidR="008F7760" w:rsidRDefault="00C307C6" w:rsidP="00232842">
      <w:pPr>
        <w:rPr>
          <w:color w:val="222222"/>
        </w:rPr>
      </w:pPr>
      <w:r>
        <w:rPr>
          <w:color w:val="222222"/>
        </w:rPr>
        <w:t>18 Haziran</w:t>
      </w:r>
      <w:r w:rsidR="008F7760">
        <w:rPr>
          <w:color w:val="222222"/>
        </w:rPr>
        <w:t>’</w:t>
      </w:r>
      <w:r>
        <w:rPr>
          <w:color w:val="222222"/>
        </w:rPr>
        <w:t>da</w:t>
      </w:r>
      <w:r w:rsidR="00232842">
        <w:rPr>
          <w:color w:val="222222"/>
        </w:rPr>
        <w:t xml:space="preserve"> yayınladığı </w:t>
      </w:r>
      <w:r>
        <w:rPr>
          <w:color w:val="222222"/>
        </w:rPr>
        <w:t xml:space="preserve">yazısının </w:t>
      </w:r>
      <w:r w:rsidR="00232842">
        <w:rPr>
          <w:color w:val="222222"/>
        </w:rPr>
        <w:t>başlığı “Hayran kalınan kişilerin hayat öyküsünü yazanların söylemedikleri gerçekler” (</w:t>
      </w:r>
      <w:r w:rsidR="00232842" w:rsidRPr="00C307C6">
        <w:rPr>
          <w:color w:val="222222"/>
        </w:rPr>
        <w:t>The truths the hagiographies don’t tell</w:t>
      </w:r>
      <w:r w:rsidR="00232842">
        <w:rPr>
          <w:color w:val="222222"/>
        </w:rPr>
        <w:t>) idi ve EOKA’nın kurucusu General Yorgos Grivas’tan bahsetmekteydi. Grivas’ı gerek fiziksel görünüm</w:t>
      </w:r>
      <w:r w:rsidR="00765830">
        <w:rPr>
          <w:color w:val="222222"/>
        </w:rPr>
        <w:t>ü</w:t>
      </w:r>
      <w:r w:rsidR="00232842">
        <w:rPr>
          <w:color w:val="222222"/>
        </w:rPr>
        <w:t xml:space="preserve"> gerekse de yaşamında yaptıkları ile Fransızların Birinci Dünya Savaşı </w:t>
      </w:r>
      <w:r w:rsidR="00B64F52">
        <w:rPr>
          <w:color w:val="222222"/>
        </w:rPr>
        <w:t>“</w:t>
      </w:r>
      <w:r w:rsidR="00232842">
        <w:rPr>
          <w:color w:val="222222"/>
        </w:rPr>
        <w:t>Kahramanı</w:t>
      </w:r>
      <w:r w:rsidR="00B64F52">
        <w:rPr>
          <w:color w:val="222222"/>
        </w:rPr>
        <w:t>”</w:t>
      </w:r>
      <w:r w:rsidR="00232842">
        <w:rPr>
          <w:color w:val="222222"/>
        </w:rPr>
        <w:t xml:space="preserve"> ve İkinci Dünya Savaşı </w:t>
      </w:r>
      <w:r w:rsidR="00B64F52">
        <w:rPr>
          <w:color w:val="222222"/>
        </w:rPr>
        <w:t>“</w:t>
      </w:r>
      <w:r w:rsidR="00232842">
        <w:rPr>
          <w:color w:val="222222"/>
        </w:rPr>
        <w:t>Haini</w:t>
      </w:r>
      <w:r w:rsidR="00B64F52">
        <w:rPr>
          <w:color w:val="222222"/>
        </w:rPr>
        <w:t>”</w:t>
      </w:r>
      <w:r w:rsidR="00232842">
        <w:rPr>
          <w:color w:val="222222"/>
        </w:rPr>
        <w:t xml:space="preserve"> Mareşal </w:t>
      </w:r>
      <w:r w:rsidR="00232842" w:rsidRPr="00232842">
        <w:rPr>
          <w:color w:val="222222"/>
        </w:rPr>
        <w:t>Henri Philippe Petain</w:t>
      </w:r>
      <w:r w:rsidR="00232842">
        <w:rPr>
          <w:color w:val="222222"/>
        </w:rPr>
        <w:t xml:space="preserve">’e benzetmekteydi. </w:t>
      </w:r>
    </w:p>
    <w:p w:rsidR="008F7760" w:rsidRDefault="008F7760" w:rsidP="00232842">
      <w:pPr>
        <w:rPr>
          <w:color w:val="222222"/>
        </w:rPr>
      </w:pPr>
    </w:p>
    <w:p w:rsidR="008F7760" w:rsidRDefault="00232842" w:rsidP="00232842">
      <w:pPr>
        <w:rPr>
          <w:color w:val="222222"/>
        </w:rPr>
      </w:pPr>
      <w:r>
        <w:rPr>
          <w:color w:val="222222"/>
        </w:rPr>
        <w:t xml:space="preserve">Birinci Dünya Savaşında Verdun’da Almanlara karşı kahramanca karşı koymuş ve </w:t>
      </w:r>
      <w:r w:rsidR="008F7760">
        <w:rPr>
          <w:color w:val="222222"/>
        </w:rPr>
        <w:t>Fransız halkının gönlünde “S</w:t>
      </w:r>
      <w:r>
        <w:rPr>
          <w:color w:val="222222"/>
        </w:rPr>
        <w:t xml:space="preserve">avaş </w:t>
      </w:r>
      <w:r w:rsidR="008F7760">
        <w:rPr>
          <w:color w:val="222222"/>
        </w:rPr>
        <w:t>K</w:t>
      </w:r>
      <w:r>
        <w:rPr>
          <w:color w:val="222222"/>
        </w:rPr>
        <w:t>ahramanı</w:t>
      </w:r>
      <w:r w:rsidR="008F7760">
        <w:rPr>
          <w:color w:val="222222"/>
        </w:rPr>
        <w:t xml:space="preserve">” payesini almış olan </w:t>
      </w:r>
      <w:r>
        <w:rPr>
          <w:color w:val="222222"/>
        </w:rPr>
        <w:t>Petain’in</w:t>
      </w:r>
      <w:r w:rsidR="008F7760">
        <w:rPr>
          <w:color w:val="222222"/>
        </w:rPr>
        <w:t>,</w:t>
      </w:r>
      <w:r>
        <w:rPr>
          <w:color w:val="222222"/>
        </w:rPr>
        <w:t xml:space="preserve"> İkinci Dünya Savaşında Hitler’e hayran olması ve </w:t>
      </w:r>
      <w:r w:rsidR="008F7760">
        <w:rPr>
          <w:color w:val="222222"/>
        </w:rPr>
        <w:t xml:space="preserve">Hitlerin kuklası </w:t>
      </w:r>
      <w:r>
        <w:rPr>
          <w:color w:val="222222"/>
        </w:rPr>
        <w:t>Vichy Hükümetinde Savunma Bakan</w:t>
      </w:r>
      <w:r w:rsidR="008F7760">
        <w:rPr>
          <w:color w:val="222222"/>
        </w:rPr>
        <w:t xml:space="preserve">lığı görevini yapması </w:t>
      </w:r>
      <w:r>
        <w:rPr>
          <w:color w:val="222222"/>
        </w:rPr>
        <w:t>nedeni ile de</w:t>
      </w:r>
      <w:r w:rsidR="008F7760">
        <w:rPr>
          <w:color w:val="222222"/>
        </w:rPr>
        <w:t xml:space="preserve"> Fransız halkının gönlünde “Hain” düzeyine düşmesini ve yargılanıp önce idama sonra da hayat boyu hapis cezasına çarptırılmasını, Grivas’ın 1950 yılında EOKA’yı kurup İngilizlerle savaşarak Rum halkının gönlünde “Savaş Kahramanı” olması ve 1971 yılında da EOKA B’yi kurup, EOKA B’nin 1974 yılında yaptığı darbeden sonra da adanın bölünmesine yol açtığı nedeni ile Kıbrıslı Rumların gönlünde “Hain” yerini almasına benzetmiş. </w:t>
      </w:r>
      <w:r w:rsidR="00765830">
        <w:rPr>
          <w:color w:val="222222"/>
        </w:rPr>
        <w:t>“</w:t>
      </w:r>
      <w:r w:rsidR="008F7760" w:rsidRPr="00765830">
        <w:rPr>
          <w:i/>
          <w:color w:val="222222"/>
        </w:rPr>
        <w:t>Keşke altı ay daha yaşasaydı Grivas ve bu adaya yaptığı kötülüğü görüp öyle ölseydi</w:t>
      </w:r>
      <w:r w:rsidR="00765830">
        <w:rPr>
          <w:color w:val="222222"/>
        </w:rPr>
        <w:t>”</w:t>
      </w:r>
      <w:r w:rsidR="008F7760">
        <w:rPr>
          <w:color w:val="222222"/>
        </w:rPr>
        <w:t xml:space="preserve"> cümlesi ile </w:t>
      </w:r>
      <w:r w:rsidR="00EF3DF1">
        <w:rPr>
          <w:color w:val="222222"/>
        </w:rPr>
        <w:t>bezemiş</w:t>
      </w:r>
      <w:r w:rsidR="008F7760">
        <w:rPr>
          <w:color w:val="222222"/>
        </w:rPr>
        <w:t xml:space="preserve"> yazısını Koumollis. </w:t>
      </w:r>
    </w:p>
    <w:p w:rsidR="008F7760" w:rsidRDefault="008F7760" w:rsidP="00232842">
      <w:pPr>
        <w:rPr>
          <w:color w:val="222222"/>
        </w:rPr>
      </w:pPr>
    </w:p>
    <w:p w:rsidR="00307C3C" w:rsidRDefault="008F7760" w:rsidP="00232842">
      <w:pPr>
        <w:rPr>
          <w:color w:val="222222"/>
        </w:rPr>
      </w:pPr>
      <w:r>
        <w:rPr>
          <w:color w:val="222222"/>
        </w:rPr>
        <w:t xml:space="preserve">Bu yazısından bir evvelki yazısında </w:t>
      </w:r>
      <w:r w:rsidR="00307C3C">
        <w:rPr>
          <w:color w:val="222222"/>
        </w:rPr>
        <w:t xml:space="preserve">da </w:t>
      </w:r>
      <w:r w:rsidR="00685A22">
        <w:rPr>
          <w:color w:val="222222"/>
        </w:rPr>
        <w:t xml:space="preserve">İngiltere Kraliçesinin paye verdiği Hakim </w:t>
      </w:r>
      <w:r w:rsidR="00307C3C">
        <w:rPr>
          <w:color w:val="222222"/>
        </w:rPr>
        <w:t xml:space="preserve">Alper Ali Rıza’nın kaleme aldığı </w:t>
      </w:r>
      <w:r>
        <w:rPr>
          <w:color w:val="222222"/>
        </w:rPr>
        <w:t xml:space="preserve">“Kıbrıslı Türk Cumhurbaşkanı makamda olacak ama yetkisi bulunmayacak” </w:t>
      </w:r>
      <w:r w:rsidR="00307C3C">
        <w:rPr>
          <w:color w:val="222222"/>
        </w:rPr>
        <w:t>makalesine yer vermişti.</w:t>
      </w:r>
    </w:p>
    <w:p w:rsidR="00307C3C" w:rsidRDefault="00307C3C" w:rsidP="00232842">
      <w:pPr>
        <w:rPr>
          <w:color w:val="222222"/>
        </w:rPr>
      </w:pPr>
    </w:p>
    <w:p w:rsidR="00C307C6" w:rsidRDefault="00876986" w:rsidP="00886965">
      <w:pPr>
        <w:rPr>
          <w:color w:val="222222"/>
        </w:rPr>
      </w:pPr>
      <w:r>
        <w:rPr>
          <w:color w:val="222222"/>
        </w:rPr>
        <w:t>28 Haziran tarihli yazısının başlığı ise “Asla sormadığımız soruların bedelini ödemek” (</w:t>
      </w:r>
      <w:r w:rsidRPr="00876986">
        <w:rPr>
          <w:color w:val="222222"/>
        </w:rPr>
        <w:t>Paying the price for the questions we never asked</w:t>
      </w:r>
      <w:r>
        <w:rPr>
          <w:color w:val="222222"/>
        </w:rPr>
        <w:t>).</w:t>
      </w:r>
      <w:r w:rsidR="00E27BE6">
        <w:rPr>
          <w:color w:val="222222"/>
        </w:rPr>
        <w:t xml:space="preserve"> Gerçekten </w:t>
      </w:r>
      <w:r w:rsidR="00FB38FF">
        <w:rPr>
          <w:color w:val="222222"/>
        </w:rPr>
        <w:t xml:space="preserve">de </w:t>
      </w:r>
      <w:r w:rsidR="00E27BE6">
        <w:rPr>
          <w:color w:val="222222"/>
        </w:rPr>
        <w:t xml:space="preserve">ibretlik </w:t>
      </w:r>
      <w:r w:rsidR="00FB38FF">
        <w:rPr>
          <w:color w:val="222222"/>
        </w:rPr>
        <w:t>ve</w:t>
      </w:r>
      <w:r w:rsidR="00E27BE6">
        <w:rPr>
          <w:color w:val="222222"/>
        </w:rPr>
        <w:t xml:space="preserve"> </w:t>
      </w:r>
      <w:r w:rsidR="00FB38FF">
        <w:rPr>
          <w:color w:val="222222"/>
        </w:rPr>
        <w:t>h</w:t>
      </w:r>
      <w:r w:rsidR="00E27BE6">
        <w:rPr>
          <w:color w:val="222222"/>
        </w:rPr>
        <w:t>er Kıbrıslı Rum</w:t>
      </w:r>
      <w:r w:rsidR="00FB38FF">
        <w:rPr>
          <w:color w:val="222222"/>
        </w:rPr>
        <w:t xml:space="preserve"> ile </w:t>
      </w:r>
      <w:r w:rsidR="00E27BE6">
        <w:rPr>
          <w:color w:val="222222"/>
        </w:rPr>
        <w:t>Kıbrıslı Türkün okuması gerektiği bir yazı. Özellikle de bizim aramızda yaşayan ve her koşulda ve olayda Rumları haklı çıkaracak bir taraf bulan, nesepleri belli olmayan Rum hayranlarının okuması lazım</w:t>
      </w:r>
      <w:r w:rsidR="00966F70">
        <w:rPr>
          <w:color w:val="222222"/>
        </w:rPr>
        <w:t>, tane tane ve anlayarak</w:t>
      </w:r>
      <w:r w:rsidR="00E27BE6">
        <w:rPr>
          <w:color w:val="222222"/>
        </w:rPr>
        <w:t xml:space="preserve">. </w:t>
      </w:r>
    </w:p>
    <w:p w:rsidR="00C307C6" w:rsidRDefault="00C307C6" w:rsidP="00886965">
      <w:pPr>
        <w:rPr>
          <w:color w:val="222222"/>
        </w:rPr>
      </w:pPr>
    </w:p>
    <w:p w:rsidR="00C25510" w:rsidRDefault="00C25510" w:rsidP="00DA2DAA">
      <w:pPr>
        <w:rPr>
          <w:color w:val="222222"/>
        </w:rPr>
      </w:pPr>
      <w:r w:rsidRPr="00C25510">
        <w:rPr>
          <w:color w:val="222222"/>
        </w:rPr>
        <w:t>George Koumoullis</w:t>
      </w:r>
      <w:r>
        <w:rPr>
          <w:color w:val="222222"/>
        </w:rPr>
        <w:t xml:space="preserve"> söz konusu yazısında özetle diyor ki;</w:t>
      </w:r>
    </w:p>
    <w:p w:rsidR="002E42C0" w:rsidRDefault="00C25510" w:rsidP="00DA2DAA">
      <w:pPr>
        <w:rPr>
          <w:color w:val="222222"/>
        </w:rPr>
      </w:pPr>
      <w:r>
        <w:rPr>
          <w:color w:val="222222"/>
        </w:rPr>
        <w:t>“</w:t>
      </w:r>
      <w:r w:rsidR="004340C7">
        <w:rPr>
          <w:color w:val="222222"/>
        </w:rPr>
        <w:t>….</w:t>
      </w:r>
      <w:r>
        <w:rPr>
          <w:color w:val="222222"/>
        </w:rPr>
        <w:t xml:space="preserve">Kıbrıslı Türkleri endişelendiren Kıbrıs’ın toprak bütünlüğü değil, </w:t>
      </w:r>
      <w:r w:rsidR="004340C7">
        <w:rPr>
          <w:color w:val="222222"/>
        </w:rPr>
        <w:t>fiziksel güvenlikleridir ve bu nedenle de güvenlik konusunda ısrarlıdırlar. Büyük bir olasılıkla da bizim Kıbrıslı Türklerin psikolojisini göz ardı etmemiz, Kıbrıs sorununun kökenini oluşturmaktadır…. “Ya Taksim Ya Ölüm” sloganı Kıbrıslı Türklerin tüm mitinglerine yankılandı. Biz Kıbrıslı Türklerin niçin bu sevdaya düştüklerini hiç araştırdık mı? Biz hiç derinlemesine Kıbrıslı Türklerin neden enosis’ten korktuklarını araştırdık mı? Biz hiç Kıbrıslı Türk hemşerilerimize, Girit Yunanistan’a bağlanırken gerçekleştirilen etnik temizliğin</w:t>
      </w:r>
      <w:r w:rsidR="005E13AE">
        <w:rPr>
          <w:color w:val="222222"/>
        </w:rPr>
        <w:t xml:space="preserve"> (ki bu onların korkularının esas temelini teşkil etmektedir)</w:t>
      </w:r>
      <w:r w:rsidR="004340C7">
        <w:rPr>
          <w:color w:val="222222"/>
        </w:rPr>
        <w:t xml:space="preserve"> </w:t>
      </w:r>
      <w:r w:rsidR="007149CB">
        <w:rPr>
          <w:color w:val="222222"/>
        </w:rPr>
        <w:t xml:space="preserve">Kıbrıs’ta </w:t>
      </w:r>
      <w:r w:rsidR="005E13AE">
        <w:rPr>
          <w:color w:val="222222"/>
        </w:rPr>
        <w:t>enosis gerçekleştirilirken tekrarlanmayacağının garantisini vermeyi denedik mi?</w:t>
      </w:r>
      <w:r w:rsidR="004340C7">
        <w:rPr>
          <w:color w:val="222222"/>
        </w:rPr>
        <w:t xml:space="preserve">  </w:t>
      </w:r>
      <w:r w:rsidR="005E13AE">
        <w:rPr>
          <w:color w:val="222222"/>
        </w:rPr>
        <w:t>Bu sorulan tümünün yanıtları</w:t>
      </w:r>
      <w:r w:rsidR="007149CB">
        <w:rPr>
          <w:color w:val="222222"/>
        </w:rPr>
        <w:t>,</w:t>
      </w:r>
      <w:r w:rsidR="005E13AE">
        <w:rPr>
          <w:color w:val="222222"/>
        </w:rPr>
        <w:t xml:space="preserve"> etrafı çınlatacak denli yüksek bir “Hayır”dır. </w:t>
      </w:r>
      <w:r w:rsidR="005E13AE">
        <w:rPr>
          <w:color w:val="222222"/>
        </w:rPr>
        <w:lastRenderedPageBreak/>
        <w:t>(</w:t>
      </w:r>
      <w:r w:rsidR="005E13AE" w:rsidRPr="005E13AE">
        <w:rPr>
          <w:i/>
          <w:color w:val="222222"/>
        </w:rPr>
        <w:t>Kıbrıslı Türklere karşı</w:t>
      </w:r>
      <w:r w:rsidR="005E13AE">
        <w:rPr>
          <w:color w:val="222222"/>
        </w:rPr>
        <w:t>) Bu küstah tavrımız ve (</w:t>
      </w:r>
      <w:r w:rsidR="005E13AE" w:rsidRPr="005E13AE">
        <w:rPr>
          <w:i/>
          <w:color w:val="222222"/>
        </w:rPr>
        <w:t>Kıbrıslı Türkleri</w:t>
      </w:r>
      <w:r w:rsidR="005E13AE">
        <w:rPr>
          <w:color w:val="222222"/>
        </w:rPr>
        <w:t>) küçümsememiz Kıbrıslı Türkleri Türkiye’nin kollarına itmiştir. 1955 yılındaki silahlı mücadele kararımız, adanın yüzde yirmisini oluşturan Kıbrıslı Türklerden gizli olarak alınmıştır…. Belki de biz</w:t>
      </w:r>
      <w:r w:rsidR="002E42C0">
        <w:rPr>
          <w:color w:val="222222"/>
        </w:rPr>
        <w:t>i,</w:t>
      </w:r>
      <w:r w:rsidR="005E13AE">
        <w:rPr>
          <w:color w:val="222222"/>
        </w:rPr>
        <w:t xml:space="preserve"> Türkiye’nin asla enosis</w:t>
      </w:r>
      <w:r w:rsidR="002E42C0">
        <w:rPr>
          <w:color w:val="222222"/>
        </w:rPr>
        <w:t xml:space="preserve"> gibi maksimalist bir düşünceye iz</w:t>
      </w:r>
      <w:r w:rsidR="005E13AE">
        <w:rPr>
          <w:color w:val="222222"/>
        </w:rPr>
        <w:t>in vermeyeceği</w:t>
      </w:r>
      <w:r w:rsidR="002E42C0">
        <w:rPr>
          <w:color w:val="222222"/>
        </w:rPr>
        <w:t xml:space="preserve"> konusunda ikna edebilirlerdi ve böylesi bir hedefle uğraşmanın da, 15 Temmuz 1974 uygulamasında olduğu gibi bir trajediye ile sonuçlanacağı konusunda uyarabilirlerdi ….”</w:t>
      </w:r>
    </w:p>
    <w:p w:rsidR="002E42C0" w:rsidRDefault="002E42C0" w:rsidP="00DA2DAA">
      <w:pPr>
        <w:rPr>
          <w:color w:val="222222"/>
        </w:rPr>
      </w:pPr>
    </w:p>
    <w:p w:rsidR="002E42C0" w:rsidRDefault="002E42C0" w:rsidP="00DA2DAA">
      <w:pPr>
        <w:rPr>
          <w:color w:val="222222"/>
        </w:rPr>
      </w:pPr>
      <w:r>
        <w:rPr>
          <w:color w:val="222222"/>
        </w:rPr>
        <w:t>Doğru söze ne denir. Belli ki Rum siyasiler hala daha akıllanmamışlar ve “Çözüm “aldatmacası ile içinde Kıbrıslı Türklerin azınlık haklarına sahip olacağı bir devlet</w:t>
      </w:r>
      <w:r w:rsidR="00BA2D2B">
        <w:rPr>
          <w:color w:val="222222"/>
        </w:rPr>
        <w:t>i</w:t>
      </w:r>
      <w:r>
        <w:rPr>
          <w:color w:val="222222"/>
        </w:rPr>
        <w:t xml:space="preserve"> kurmanın </w:t>
      </w:r>
      <w:r w:rsidR="00BA2D2B">
        <w:rPr>
          <w:color w:val="222222"/>
        </w:rPr>
        <w:t xml:space="preserve">hala daha </w:t>
      </w:r>
      <w:r>
        <w:rPr>
          <w:color w:val="222222"/>
        </w:rPr>
        <w:t>peşindeler</w:t>
      </w:r>
      <w:r w:rsidR="00BA2D2B">
        <w:rPr>
          <w:color w:val="222222"/>
        </w:rPr>
        <w:t>, geçmişten ders almayarak</w:t>
      </w:r>
      <w:r>
        <w:rPr>
          <w:color w:val="222222"/>
        </w:rPr>
        <w:t xml:space="preserve">. </w:t>
      </w:r>
      <w:r w:rsidR="00304CE0">
        <w:rPr>
          <w:color w:val="222222"/>
        </w:rPr>
        <w:t>Bu kafayla d</w:t>
      </w:r>
      <w:r>
        <w:rPr>
          <w:color w:val="222222"/>
        </w:rPr>
        <w:t xml:space="preserve">uvara </w:t>
      </w:r>
      <w:r w:rsidR="00304CE0">
        <w:rPr>
          <w:color w:val="222222"/>
        </w:rPr>
        <w:t xml:space="preserve">birkaç kez daha </w:t>
      </w:r>
      <w:r>
        <w:rPr>
          <w:color w:val="222222"/>
        </w:rPr>
        <w:t>toslayacakları kesin…</w:t>
      </w:r>
    </w:p>
    <w:p w:rsidR="005E13AE" w:rsidRPr="00304CE0" w:rsidRDefault="002E42C0" w:rsidP="00DA2DAA">
      <w:pPr>
        <w:rPr>
          <w:i/>
          <w:color w:val="222222"/>
        </w:rPr>
      </w:pPr>
      <w:r w:rsidRPr="00304CE0">
        <w:rPr>
          <w:i/>
          <w:color w:val="222222"/>
        </w:rPr>
        <w:t xml:space="preserve">Yazının tümünü okumak isteyenler için </w:t>
      </w:r>
      <w:r w:rsidR="00F835A4" w:rsidRPr="00304CE0">
        <w:rPr>
          <w:i/>
          <w:color w:val="222222"/>
        </w:rPr>
        <w:t xml:space="preserve">kaynak </w:t>
      </w:r>
      <w:r w:rsidRPr="00304CE0">
        <w:rPr>
          <w:i/>
          <w:color w:val="222222"/>
        </w:rPr>
        <w:t>adres: http://cyprus-mail.com/2015/06/28/paying-the-price-for-the-questions-we-never-asked/</w:t>
      </w:r>
      <w:r w:rsidR="005E13AE" w:rsidRPr="00304CE0">
        <w:rPr>
          <w:i/>
          <w:color w:val="222222"/>
        </w:rPr>
        <w:t xml:space="preserve">       </w:t>
      </w:r>
    </w:p>
    <w:p w:rsidR="009722F2" w:rsidRPr="009722F2" w:rsidRDefault="009722F2" w:rsidP="009722F2">
      <w:pPr>
        <w:rPr>
          <w:color w:val="222222"/>
        </w:rPr>
      </w:pPr>
    </w:p>
    <w:p w:rsidR="00E94DBC" w:rsidRPr="006F5D7E" w:rsidRDefault="00AF4B1C" w:rsidP="00AA4AE7">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6"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AA4AE7">
      <w:pPr>
        <w:pStyle w:val="KeinLeerraum"/>
      </w:pPr>
    </w:p>
    <w:p w:rsidR="00C2676F" w:rsidRDefault="00C2676F" w:rsidP="00AA4AE7">
      <w:pPr>
        <w:pStyle w:val="KeinLeerraum"/>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51F0" w:rsidRDefault="005B51F0">
      <w:r>
        <w:separator/>
      </w:r>
    </w:p>
  </w:endnote>
  <w:endnote w:type="continuationSeparator" w:id="0">
    <w:p w:rsidR="005B51F0" w:rsidRDefault="005B5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51F0" w:rsidRDefault="005B51F0">
      <w:r>
        <w:separator/>
      </w:r>
    </w:p>
  </w:footnote>
  <w:footnote w:type="continuationSeparator" w:id="0">
    <w:p w:rsidR="005B51F0" w:rsidRDefault="005B51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A2985">
    <w:pPr>
      <w:pStyle w:val="Kopfzeile"/>
      <w:jc w:val="center"/>
      <w:rPr>
        <w:rFonts w:ascii="Bookman Old Style" w:hAnsi="Bookman Old Style" w:cs="Bookman Old Style"/>
        <w:sz w:val="16"/>
        <w:szCs w:val="16"/>
      </w:rPr>
    </w:pPr>
    <w:r>
      <w:rPr>
        <w:noProof/>
      </w:rPr>
      <w:pict>
        <v:line id="Line 1" o:spid="_x0000_s2050" style="position:absolute;left:0;text-align:left;z-index:-251658752;visibility:visible;mso-wrap-distance-top:-3e-5mm;mso-wrap-distance-bottom:-3e-5mm"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AAIgsDEwNzEwtTIyUdpeDU4uLM/DyQAkOjWgAS5UkM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32842"/>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2C0"/>
    <w:rsid w:val="002E4CB7"/>
    <w:rsid w:val="002E5730"/>
    <w:rsid w:val="002F004C"/>
    <w:rsid w:val="00304CE0"/>
    <w:rsid w:val="00307C3C"/>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B2B38"/>
    <w:rsid w:val="003D2205"/>
    <w:rsid w:val="00402F44"/>
    <w:rsid w:val="0040607E"/>
    <w:rsid w:val="00413589"/>
    <w:rsid w:val="004340C7"/>
    <w:rsid w:val="00434B82"/>
    <w:rsid w:val="00436E71"/>
    <w:rsid w:val="00437678"/>
    <w:rsid w:val="00444287"/>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23A"/>
    <w:rsid w:val="005907DF"/>
    <w:rsid w:val="00594520"/>
    <w:rsid w:val="00594A89"/>
    <w:rsid w:val="005B2E6A"/>
    <w:rsid w:val="005B32AF"/>
    <w:rsid w:val="005B51F0"/>
    <w:rsid w:val="005B7F6D"/>
    <w:rsid w:val="005C24FC"/>
    <w:rsid w:val="005D4792"/>
    <w:rsid w:val="005E13AE"/>
    <w:rsid w:val="005E3BF4"/>
    <w:rsid w:val="00600CBF"/>
    <w:rsid w:val="00606741"/>
    <w:rsid w:val="00610A78"/>
    <w:rsid w:val="0061723B"/>
    <w:rsid w:val="006355A2"/>
    <w:rsid w:val="006523B4"/>
    <w:rsid w:val="00654FC5"/>
    <w:rsid w:val="00660A17"/>
    <w:rsid w:val="00681C90"/>
    <w:rsid w:val="00685825"/>
    <w:rsid w:val="00685A22"/>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149CB"/>
    <w:rsid w:val="00720A7A"/>
    <w:rsid w:val="00742302"/>
    <w:rsid w:val="00742EC8"/>
    <w:rsid w:val="00744765"/>
    <w:rsid w:val="00744887"/>
    <w:rsid w:val="00751A86"/>
    <w:rsid w:val="0075341E"/>
    <w:rsid w:val="00765830"/>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4015A"/>
    <w:rsid w:val="00843524"/>
    <w:rsid w:val="0084445C"/>
    <w:rsid w:val="00860258"/>
    <w:rsid w:val="008673DF"/>
    <w:rsid w:val="0087137E"/>
    <w:rsid w:val="008748B6"/>
    <w:rsid w:val="008750F6"/>
    <w:rsid w:val="00876986"/>
    <w:rsid w:val="008830CD"/>
    <w:rsid w:val="00884024"/>
    <w:rsid w:val="00885F49"/>
    <w:rsid w:val="00886965"/>
    <w:rsid w:val="008871EC"/>
    <w:rsid w:val="008A3E82"/>
    <w:rsid w:val="008A40B4"/>
    <w:rsid w:val="008A45CB"/>
    <w:rsid w:val="008A75F6"/>
    <w:rsid w:val="008C11AC"/>
    <w:rsid w:val="008C18EB"/>
    <w:rsid w:val="008D2CD4"/>
    <w:rsid w:val="008F57B5"/>
    <w:rsid w:val="008F7760"/>
    <w:rsid w:val="008F7C45"/>
    <w:rsid w:val="00902FD9"/>
    <w:rsid w:val="00910A45"/>
    <w:rsid w:val="009134B4"/>
    <w:rsid w:val="00927BDE"/>
    <w:rsid w:val="00931218"/>
    <w:rsid w:val="00931D05"/>
    <w:rsid w:val="00935A2F"/>
    <w:rsid w:val="00942210"/>
    <w:rsid w:val="00951CF6"/>
    <w:rsid w:val="00964AFC"/>
    <w:rsid w:val="009664BE"/>
    <w:rsid w:val="00966F70"/>
    <w:rsid w:val="00971D1B"/>
    <w:rsid w:val="009722F2"/>
    <w:rsid w:val="0097574E"/>
    <w:rsid w:val="00976AE1"/>
    <w:rsid w:val="00981381"/>
    <w:rsid w:val="00990C6B"/>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5DD"/>
    <w:rsid w:val="00B1252D"/>
    <w:rsid w:val="00B14C22"/>
    <w:rsid w:val="00B16246"/>
    <w:rsid w:val="00B21624"/>
    <w:rsid w:val="00B404E0"/>
    <w:rsid w:val="00B41560"/>
    <w:rsid w:val="00B44FAC"/>
    <w:rsid w:val="00B460C3"/>
    <w:rsid w:val="00B55455"/>
    <w:rsid w:val="00B56986"/>
    <w:rsid w:val="00B64F52"/>
    <w:rsid w:val="00B734DE"/>
    <w:rsid w:val="00B73E6D"/>
    <w:rsid w:val="00B81BB6"/>
    <w:rsid w:val="00B97513"/>
    <w:rsid w:val="00B9792E"/>
    <w:rsid w:val="00BA2D2B"/>
    <w:rsid w:val="00BB27D6"/>
    <w:rsid w:val="00BB6A15"/>
    <w:rsid w:val="00BC48EF"/>
    <w:rsid w:val="00BC6142"/>
    <w:rsid w:val="00BD1096"/>
    <w:rsid w:val="00BD31FE"/>
    <w:rsid w:val="00BE0B38"/>
    <w:rsid w:val="00BE2221"/>
    <w:rsid w:val="00BF2288"/>
    <w:rsid w:val="00BF5FFD"/>
    <w:rsid w:val="00BF757F"/>
    <w:rsid w:val="00C02DAD"/>
    <w:rsid w:val="00C04EBF"/>
    <w:rsid w:val="00C20682"/>
    <w:rsid w:val="00C25510"/>
    <w:rsid w:val="00C26122"/>
    <w:rsid w:val="00C2676F"/>
    <w:rsid w:val="00C307C6"/>
    <w:rsid w:val="00C30FF6"/>
    <w:rsid w:val="00C32311"/>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838"/>
    <w:rsid w:val="00CF45AD"/>
    <w:rsid w:val="00D05D5E"/>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16ED2"/>
    <w:rsid w:val="00E2618E"/>
    <w:rsid w:val="00E27BE6"/>
    <w:rsid w:val="00E31BF0"/>
    <w:rsid w:val="00E338C9"/>
    <w:rsid w:val="00E35615"/>
    <w:rsid w:val="00E365F4"/>
    <w:rsid w:val="00E40F19"/>
    <w:rsid w:val="00E57C35"/>
    <w:rsid w:val="00E858DC"/>
    <w:rsid w:val="00E94DBC"/>
    <w:rsid w:val="00E970B4"/>
    <w:rsid w:val="00EA51E6"/>
    <w:rsid w:val="00EB1556"/>
    <w:rsid w:val="00EB312E"/>
    <w:rsid w:val="00EC2DE9"/>
    <w:rsid w:val="00EC5E9D"/>
    <w:rsid w:val="00ED6748"/>
    <w:rsid w:val="00EE1D9E"/>
    <w:rsid w:val="00EF3DF1"/>
    <w:rsid w:val="00F00C15"/>
    <w:rsid w:val="00F00FFA"/>
    <w:rsid w:val="00F041B6"/>
    <w:rsid w:val="00F0534F"/>
    <w:rsid w:val="00F0734A"/>
    <w:rsid w:val="00F25BB4"/>
    <w:rsid w:val="00F35134"/>
    <w:rsid w:val="00F4133E"/>
    <w:rsid w:val="00F50815"/>
    <w:rsid w:val="00F62698"/>
    <w:rsid w:val="00F64724"/>
    <w:rsid w:val="00F64731"/>
    <w:rsid w:val="00F73B1A"/>
    <w:rsid w:val="00F835A4"/>
    <w:rsid w:val="00F8705C"/>
    <w:rsid w:val="00FA0670"/>
    <w:rsid w:val="00FA0974"/>
    <w:rsid w:val="00FA68C4"/>
    <w:rsid w:val="00FB38FF"/>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15:docId w15:val="{6F576D7D-44B5-4C8D-95D6-3829D309C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val="tr-TR"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val="tr-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591</Words>
  <Characters>3724</Characters>
  <Application>Microsoft Office Word</Application>
  <DocSecurity>4</DocSecurity>
  <Lines>31</Lines>
  <Paragraphs>8</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4307</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7-03T21:19:00Z</dcterms:created>
  <dcterms:modified xsi:type="dcterms:W3CDTF">2017-07-03T21:19:00Z</dcterms:modified>
</cp:coreProperties>
</file>